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8A9FF" w14:textId="77777777" w:rsidR="005309DF" w:rsidRPr="00F57D34" w:rsidRDefault="005309DF" w:rsidP="00461CA5">
      <w:pPr>
        <w:rPr>
          <w:lang w:val="en-US"/>
        </w:rPr>
      </w:pPr>
    </w:p>
    <w:p w14:paraId="2F6BEF92" w14:textId="4663C991" w:rsidR="00461CA5" w:rsidRPr="00F57D34" w:rsidRDefault="00461CA5" w:rsidP="00461CA5">
      <w:pPr>
        <w:rPr>
          <w:lang w:val="en-US"/>
        </w:rPr>
      </w:pPr>
      <w:r w:rsidRPr="00F57D34">
        <w:rPr>
          <w:lang w:val="en-US"/>
        </w:rPr>
        <w:t>Laser hair removal.</w:t>
      </w:r>
      <w:r w:rsidR="002173D3" w:rsidRPr="00F57D34">
        <w:rPr>
          <w:lang w:val="en-US"/>
        </w:rPr>
        <w:t>CIMEDSPA</w:t>
      </w:r>
      <w:r w:rsidRPr="00F57D34">
        <w:rPr>
          <w:lang w:val="en-US"/>
        </w:rPr>
        <w:t>.</w:t>
      </w:r>
      <w:r w:rsidR="002173D3" w:rsidRPr="00F57D34">
        <w:rPr>
          <w:lang w:val="en-US"/>
        </w:rPr>
        <w:t>mz</w:t>
      </w:r>
    </w:p>
    <w:p w14:paraId="392498C4" w14:textId="1889AB4F" w:rsidR="00461CA5" w:rsidRPr="00F57D34" w:rsidRDefault="005309DF" w:rsidP="00461CA5">
      <w:pPr>
        <w:rPr>
          <w:lang w:val="en-US"/>
        </w:rPr>
      </w:pPr>
      <w:r w:rsidRPr="00F57D34">
        <w:rPr>
          <w:lang w:val="en-US"/>
        </w:rPr>
        <w:t>KW Laser hair removal</w:t>
      </w:r>
    </w:p>
    <w:p w14:paraId="747DABDF" w14:textId="4A5DD762" w:rsidR="005309DF" w:rsidRPr="00F57D34" w:rsidRDefault="005309DF" w:rsidP="00461CA5">
      <w:pPr>
        <w:rPr>
          <w:lang w:val="en-US"/>
        </w:rPr>
      </w:pPr>
      <w:r w:rsidRPr="00F57D34">
        <w:rPr>
          <w:lang w:val="en-US"/>
        </w:rPr>
        <w:t>/ Laser hair removal-</w:t>
      </w:r>
      <w:r w:rsidR="005E699C" w:rsidRPr="00F57D34">
        <w:rPr>
          <w:lang w:val="en-US"/>
        </w:rPr>
        <w:t>Chicago</w:t>
      </w:r>
    </w:p>
    <w:p w14:paraId="32FA05AC" w14:textId="5C0904A6" w:rsidR="005309DF" w:rsidRPr="00F57D34" w:rsidRDefault="005309DF" w:rsidP="00461CA5">
      <w:pPr>
        <w:rPr>
          <w:lang w:val="en-US"/>
        </w:rPr>
      </w:pPr>
      <w:r w:rsidRPr="00F57D34">
        <w:rPr>
          <w:lang w:val="en-US"/>
        </w:rPr>
        <w:t>Meta Enjoy smooth, hairless skin from head to toe with Laser Hair Removal. Advanced laser technology is safer, painless, and more effective than ever.</w:t>
      </w:r>
    </w:p>
    <w:p w14:paraId="529A899C" w14:textId="6104297F" w:rsidR="005309DF" w:rsidRPr="00F57D34" w:rsidRDefault="005309DF" w:rsidP="00461CA5">
      <w:pPr>
        <w:rPr>
          <w:lang w:val="en-US"/>
        </w:rPr>
      </w:pPr>
    </w:p>
    <w:p w14:paraId="77B8DB21" w14:textId="30AB575C" w:rsidR="005309DF" w:rsidRPr="00F57D34" w:rsidRDefault="005309DF" w:rsidP="00461CA5">
      <w:pPr>
        <w:rPr>
          <w:lang w:val="en-US"/>
        </w:rPr>
      </w:pPr>
      <w:r w:rsidRPr="00F57D34">
        <w:rPr>
          <w:lang w:val="en-US"/>
        </w:rPr>
        <w:t>LASER HAIR REMOVAL | LEADING SKIN AND LASER SPA | CHICAGO</w:t>
      </w:r>
    </w:p>
    <w:p w14:paraId="38433532" w14:textId="055C91AA" w:rsidR="005309DF" w:rsidRPr="00F57D34" w:rsidRDefault="005309DF" w:rsidP="00461CA5">
      <w:pPr>
        <w:rPr>
          <w:lang w:val="en-US"/>
        </w:rPr>
      </w:pPr>
    </w:p>
    <w:p w14:paraId="4B4CD9B5" w14:textId="346CA711" w:rsidR="005309DF" w:rsidRPr="00F57D34" w:rsidRDefault="005309DF" w:rsidP="00461CA5">
      <w:pPr>
        <w:rPr>
          <w:lang w:val="en-US"/>
        </w:rPr>
      </w:pPr>
      <w:r w:rsidRPr="00F57D34">
        <w:rPr>
          <w:lang w:val="en-US"/>
        </w:rPr>
        <w:t>Laser hair removal is a great way to permanently reduce hair from head to toe.</w:t>
      </w:r>
      <w:r w:rsidR="00A03CFA" w:rsidRPr="00A03CFA">
        <w:rPr>
          <w:vertAlign w:val="superscript"/>
          <w:lang w:val="en-US"/>
        </w:rPr>
        <w:t>1</w:t>
      </w:r>
      <w:r w:rsidRPr="00A03CFA">
        <w:rPr>
          <w:vertAlign w:val="superscript"/>
          <w:lang w:val="en-US"/>
        </w:rPr>
        <w:t xml:space="preserve"> </w:t>
      </w:r>
      <w:r w:rsidRPr="00F57D34">
        <w:rPr>
          <w:lang w:val="en-US"/>
        </w:rPr>
        <w:t xml:space="preserve">With advancements in cosmetic laser technologies, this method of hair removal is now safer, less </w:t>
      </w:r>
      <w:r w:rsidR="005E699C" w:rsidRPr="00F57D34">
        <w:rPr>
          <w:lang w:val="en-US"/>
        </w:rPr>
        <w:t>painful</w:t>
      </w:r>
      <w:r w:rsidRPr="00F57D34">
        <w:rPr>
          <w:lang w:val="en-US"/>
        </w:rPr>
        <w:t xml:space="preserve">, and more effective than ever before. Rejuvenate the way you feel about </w:t>
      </w:r>
      <w:r w:rsidR="005E699C" w:rsidRPr="00F57D34">
        <w:rPr>
          <w:lang w:val="en-US"/>
        </w:rPr>
        <w:t>yourself</w:t>
      </w:r>
      <w:r w:rsidRPr="00F57D34">
        <w:rPr>
          <w:lang w:val="en-US"/>
        </w:rPr>
        <w:t xml:space="preserve"> with smooth, bare skin that is </w:t>
      </w:r>
      <w:r w:rsidR="00A03CFA">
        <w:rPr>
          <w:lang w:val="en-US"/>
        </w:rPr>
        <w:t>associated</w:t>
      </w:r>
      <w:r w:rsidRPr="00F57D34">
        <w:rPr>
          <w:lang w:val="en-US"/>
        </w:rPr>
        <w:t xml:space="preserve"> with youth</w:t>
      </w:r>
      <w:r w:rsidR="00A03CFA">
        <w:rPr>
          <w:lang w:val="en-US"/>
        </w:rPr>
        <w:t xml:space="preserve"> and vitality</w:t>
      </w:r>
      <w:r w:rsidRPr="00F57D34">
        <w:rPr>
          <w:lang w:val="en-US"/>
        </w:rPr>
        <w:t xml:space="preserve">. Find out if laser hair reduction is right for you by scheduling </w:t>
      </w:r>
      <w:r w:rsidR="005E699C" w:rsidRPr="00F57D34">
        <w:rPr>
          <w:lang w:val="en-US"/>
        </w:rPr>
        <w:t>a</w:t>
      </w:r>
      <w:r w:rsidRPr="00F57D34">
        <w:rPr>
          <w:lang w:val="en-US"/>
        </w:rPr>
        <w:t xml:space="preserve"> free consultation with C</w:t>
      </w:r>
      <w:r w:rsidR="00F57D34">
        <w:rPr>
          <w:lang w:val="en-US"/>
        </w:rPr>
        <w:t xml:space="preserve">ellular Intelligence </w:t>
      </w:r>
      <w:r w:rsidRPr="00F57D34">
        <w:rPr>
          <w:lang w:val="en-US"/>
        </w:rPr>
        <w:t xml:space="preserve">Medspa, the premier skin </w:t>
      </w:r>
      <w:r w:rsidR="005E699C" w:rsidRPr="00F57D34">
        <w:rPr>
          <w:lang w:val="en-US"/>
        </w:rPr>
        <w:t>and</w:t>
      </w:r>
      <w:r w:rsidRPr="00F57D34">
        <w:rPr>
          <w:lang w:val="en-US"/>
        </w:rPr>
        <w:t xml:space="preserve"> </w:t>
      </w:r>
      <w:r w:rsidR="005E699C" w:rsidRPr="00F57D34">
        <w:rPr>
          <w:lang w:val="en-US"/>
        </w:rPr>
        <w:t>laser</w:t>
      </w:r>
      <w:r w:rsidRPr="00F57D34">
        <w:rPr>
          <w:lang w:val="en-US"/>
        </w:rPr>
        <w:t xml:space="preserve"> spa in Chicago.</w:t>
      </w:r>
    </w:p>
    <w:p w14:paraId="6714EA33" w14:textId="28699114" w:rsidR="005309DF" w:rsidRPr="00F57D34" w:rsidRDefault="005309DF" w:rsidP="00461CA5">
      <w:pPr>
        <w:rPr>
          <w:lang w:val="en-US"/>
        </w:rPr>
      </w:pPr>
    </w:p>
    <w:p w14:paraId="74EF6AFA" w14:textId="28154C3C" w:rsidR="005309DF" w:rsidRDefault="005309DF" w:rsidP="00461CA5">
      <w:pPr>
        <w:rPr>
          <w:lang w:val="en-US"/>
        </w:rPr>
      </w:pPr>
      <w:r w:rsidRPr="00F57D34">
        <w:rPr>
          <w:lang w:val="en-US"/>
        </w:rPr>
        <w:t>WHY CHOOSE LASER HAIR REMOVAL</w:t>
      </w:r>
      <w:r w:rsidR="00A03CFA">
        <w:rPr>
          <w:lang w:val="en-US"/>
        </w:rPr>
        <w:t>?</w:t>
      </w:r>
    </w:p>
    <w:p w14:paraId="02C45397" w14:textId="40C76BF9" w:rsidR="00F57D34" w:rsidRDefault="00F57D34" w:rsidP="00461CA5">
      <w:pPr>
        <w:rPr>
          <w:lang w:val="en-US"/>
        </w:rPr>
      </w:pPr>
    </w:p>
    <w:p w14:paraId="3D85F811" w14:textId="0F70E099" w:rsidR="00F57D34" w:rsidRDefault="00F57D34" w:rsidP="00461CA5">
      <w:pPr>
        <w:rPr>
          <w:lang w:val="en-US"/>
        </w:rPr>
      </w:pPr>
      <w:r>
        <w:rPr>
          <w:lang w:val="en-US"/>
        </w:rPr>
        <w:t>Permanent hair reduction</w:t>
      </w:r>
    </w:p>
    <w:p w14:paraId="78650A0C" w14:textId="28345D75" w:rsidR="00F57D34" w:rsidRDefault="00F57D34" w:rsidP="00461CA5">
      <w:pPr>
        <w:rPr>
          <w:lang w:val="en-US"/>
        </w:rPr>
      </w:pPr>
      <w:r>
        <w:rPr>
          <w:lang w:val="en-US"/>
        </w:rPr>
        <w:t>Advanced hair removal laser</w:t>
      </w:r>
    </w:p>
    <w:p w14:paraId="7BF223FF" w14:textId="39FE8BA8" w:rsidR="00F57D34" w:rsidRDefault="00F57D34" w:rsidP="00461CA5">
      <w:pPr>
        <w:rPr>
          <w:lang w:val="en-US"/>
        </w:rPr>
      </w:pPr>
      <w:r>
        <w:rPr>
          <w:lang w:val="en-US"/>
        </w:rPr>
        <w:t>Virtually painless</w:t>
      </w:r>
    </w:p>
    <w:p w14:paraId="75406CB1" w14:textId="2BF5D9B5" w:rsidR="00F57D34" w:rsidRDefault="00F57D34" w:rsidP="00461CA5">
      <w:pPr>
        <w:rPr>
          <w:lang w:val="en-US"/>
        </w:rPr>
      </w:pPr>
      <w:r>
        <w:rPr>
          <w:lang w:val="en-US"/>
        </w:rPr>
        <w:t>No downtime</w:t>
      </w:r>
    </w:p>
    <w:p w14:paraId="11ADC0E2" w14:textId="379C71B4" w:rsidR="00F57D34" w:rsidRDefault="00F57D34" w:rsidP="00461CA5">
      <w:pPr>
        <w:rPr>
          <w:lang w:val="en-US"/>
        </w:rPr>
      </w:pPr>
      <w:r>
        <w:rPr>
          <w:lang w:val="en-US"/>
        </w:rPr>
        <w:t>Remove hair from head to toe</w:t>
      </w:r>
    </w:p>
    <w:p w14:paraId="07C2D359" w14:textId="07EDBBE3" w:rsidR="00F57D34" w:rsidRDefault="00F57D34" w:rsidP="00461CA5">
      <w:pPr>
        <w:rPr>
          <w:lang w:val="en-US"/>
        </w:rPr>
      </w:pPr>
      <w:r>
        <w:rPr>
          <w:lang w:val="en-US"/>
        </w:rPr>
        <w:t>Avoid shaving, waxing, and tweezing</w:t>
      </w:r>
    </w:p>
    <w:p w14:paraId="464D993B" w14:textId="70AF5573" w:rsidR="00F57D34" w:rsidRDefault="00F57D34" w:rsidP="00461CA5">
      <w:pPr>
        <w:rPr>
          <w:lang w:val="en-US"/>
        </w:rPr>
      </w:pPr>
      <w:r>
        <w:rPr>
          <w:lang w:val="en-US"/>
        </w:rPr>
        <w:t>Smooth, silky skin</w:t>
      </w:r>
    </w:p>
    <w:p w14:paraId="116E04B5" w14:textId="0CC464D3" w:rsidR="00A03CFA" w:rsidRDefault="00A03CFA" w:rsidP="00461CA5">
      <w:pPr>
        <w:rPr>
          <w:lang w:val="en-US"/>
        </w:rPr>
      </w:pPr>
      <w:r>
        <w:rPr>
          <w:lang w:val="en-US"/>
        </w:rPr>
        <w:t>FDA cleared</w:t>
      </w:r>
    </w:p>
    <w:p w14:paraId="655CA96C" w14:textId="47DEBDB3" w:rsidR="00A03CFA" w:rsidRPr="00F57D34" w:rsidRDefault="00A03CFA" w:rsidP="00461CA5">
      <w:pPr>
        <w:rPr>
          <w:lang w:val="en-US"/>
        </w:rPr>
      </w:pPr>
      <w:r>
        <w:rPr>
          <w:lang w:val="en-US"/>
        </w:rPr>
        <w:t>Safe on most skin types</w:t>
      </w:r>
    </w:p>
    <w:p w14:paraId="77529DD3" w14:textId="34203E10" w:rsidR="005309DF" w:rsidRPr="00F57D34" w:rsidRDefault="005309DF" w:rsidP="00461CA5">
      <w:pPr>
        <w:rPr>
          <w:lang w:val="en-US"/>
        </w:rPr>
      </w:pPr>
    </w:p>
    <w:p w14:paraId="53F9B41E" w14:textId="541A5BBC" w:rsidR="005309DF" w:rsidRDefault="005309DF" w:rsidP="00461CA5">
      <w:pPr>
        <w:rPr>
          <w:lang w:val="en-US"/>
        </w:rPr>
      </w:pPr>
      <w:r w:rsidRPr="00F57D34">
        <w:rPr>
          <w:lang w:val="en-US"/>
        </w:rPr>
        <w:t>LASER HAIR REMOVAL BEFORE AND AFTER*</w:t>
      </w:r>
    </w:p>
    <w:p w14:paraId="123E0F25" w14:textId="77777777" w:rsidR="00A03CFA" w:rsidRDefault="00A03CFA" w:rsidP="00461CA5">
      <w:pPr>
        <w:rPr>
          <w:lang w:val="en-US"/>
        </w:rPr>
      </w:pPr>
    </w:p>
    <w:p w14:paraId="098D5AD6" w14:textId="17017050" w:rsidR="00F57D34" w:rsidRPr="00F57D34" w:rsidRDefault="00F57D34" w:rsidP="00461CA5">
      <w:pPr>
        <w:rPr>
          <w:lang w:val="en-US"/>
        </w:rPr>
      </w:pPr>
      <w:r>
        <w:rPr>
          <w:lang w:val="en-US"/>
        </w:rPr>
        <w:t xml:space="preserve">Laser hair removal before and after images show the dramatic change in appearance that results from simply removing unwanted hair. As with any cosmetic treatment, results may </w:t>
      </w:r>
      <w:r w:rsidR="005E699C">
        <w:rPr>
          <w:lang w:val="en-US"/>
        </w:rPr>
        <w:t>vary. *</w:t>
      </w:r>
      <w:r w:rsidR="009F6B0B">
        <w:rPr>
          <w:lang w:val="en-US"/>
        </w:rPr>
        <w:t xml:space="preserve"> The best way to ensure optimal </w:t>
      </w:r>
      <w:r w:rsidR="00A03CFA">
        <w:rPr>
          <w:lang w:val="en-US"/>
        </w:rPr>
        <w:t>outcomes</w:t>
      </w:r>
      <w:r w:rsidR="009F6B0B">
        <w:rPr>
          <w:lang w:val="en-US"/>
        </w:rPr>
        <w:t xml:space="preserve"> is select</w:t>
      </w:r>
      <w:r w:rsidR="00A03CFA">
        <w:rPr>
          <w:lang w:val="en-US"/>
        </w:rPr>
        <w:t>ing</w:t>
      </w:r>
      <w:r w:rsidR="009F6B0B">
        <w:rPr>
          <w:lang w:val="en-US"/>
        </w:rPr>
        <w:t xml:space="preserve"> a reputable skin and laser spa equipped with the latest technologies and staffed with highly experienced laser technicians.</w:t>
      </w:r>
    </w:p>
    <w:p w14:paraId="02545498" w14:textId="783E0369" w:rsidR="005309DF" w:rsidRPr="00F57D34" w:rsidRDefault="005309DF" w:rsidP="00461CA5">
      <w:pPr>
        <w:rPr>
          <w:lang w:val="en-US"/>
        </w:rPr>
      </w:pPr>
    </w:p>
    <w:p w14:paraId="7E15DC30" w14:textId="74678D8A" w:rsidR="005309DF" w:rsidRDefault="005309DF" w:rsidP="00461CA5">
      <w:pPr>
        <w:rPr>
          <w:lang w:val="en-US"/>
        </w:rPr>
      </w:pPr>
      <w:r w:rsidRPr="00F57D34">
        <w:rPr>
          <w:lang w:val="en-US"/>
        </w:rPr>
        <w:t>HOW DO HAIR REMOVAL LASERS WORK?</w:t>
      </w:r>
    </w:p>
    <w:p w14:paraId="43ADE7C9" w14:textId="01A1DF38" w:rsidR="00F57D34" w:rsidRDefault="00F57D34" w:rsidP="00461CA5">
      <w:pPr>
        <w:rPr>
          <w:lang w:val="en-US"/>
        </w:rPr>
      </w:pPr>
    </w:p>
    <w:p w14:paraId="39FD089D" w14:textId="0049CD5F" w:rsidR="00F57D34" w:rsidRDefault="00F57D34" w:rsidP="00461CA5">
      <w:pPr>
        <w:rPr>
          <w:lang w:val="en-US"/>
        </w:rPr>
      </w:pPr>
      <w:r>
        <w:rPr>
          <w:lang w:val="en-US"/>
        </w:rPr>
        <w:t>To understand how hair removal lasers work, it is helpful to understand a few things about the way hair grows. Hair grows in three distinct stages.</w:t>
      </w:r>
      <w:r w:rsidR="00296FDA">
        <w:rPr>
          <w:lang w:val="en-US"/>
        </w:rPr>
        <w:t xml:space="preserve"> When hair is in </w:t>
      </w:r>
      <w:r w:rsidR="005A712E">
        <w:rPr>
          <w:lang w:val="en-US"/>
        </w:rPr>
        <w:t xml:space="preserve">the anagen stage—the </w:t>
      </w:r>
      <w:r w:rsidR="00296FDA">
        <w:rPr>
          <w:lang w:val="en-US"/>
        </w:rPr>
        <w:t>active growth phase</w:t>
      </w:r>
      <w:r w:rsidR="005A712E">
        <w:rPr>
          <w:lang w:val="en-US"/>
        </w:rPr>
        <w:t>--</w:t>
      </w:r>
      <w:r w:rsidR="00296FDA">
        <w:rPr>
          <w:lang w:val="en-US"/>
        </w:rPr>
        <w:t xml:space="preserve">melanin (the dark pigment in the skin and hair) is being produced in the follicle. This melanin is an essential part of the hair removal process. </w:t>
      </w:r>
    </w:p>
    <w:p w14:paraId="32E16BA6" w14:textId="0CEB8092" w:rsidR="00296FDA" w:rsidRDefault="00296FDA" w:rsidP="00461CA5">
      <w:pPr>
        <w:rPr>
          <w:lang w:val="en-US"/>
        </w:rPr>
      </w:pPr>
    </w:p>
    <w:p w14:paraId="41B01C88" w14:textId="3C95E30B" w:rsidR="00296FDA" w:rsidRPr="00F57D34" w:rsidRDefault="00296FDA" w:rsidP="00461CA5">
      <w:pPr>
        <w:rPr>
          <w:lang w:val="en-US"/>
        </w:rPr>
      </w:pPr>
      <w:r>
        <w:rPr>
          <w:lang w:val="en-US"/>
        </w:rPr>
        <w:t xml:space="preserve">During treatment, a laser is calibrated </w:t>
      </w:r>
      <w:r w:rsidR="005A712E">
        <w:rPr>
          <w:lang w:val="en-US"/>
        </w:rPr>
        <w:t xml:space="preserve">specifically towards the </w:t>
      </w:r>
      <w:r>
        <w:rPr>
          <w:lang w:val="en-US"/>
        </w:rPr>
        <w:t>color of the pigment</w:t>
      </w:r>
      <w:r w:rsidR="005A712E">
        <w:rPr>
          <w:lang w:val="en-US"/>
        </w:rPr>
        <w:t xml:space="preserve"> being produced in the follicle</w:t>
      </w:r>
      <w:r>
        <w:rPr>
          <w:lang w:val="en-US"/>
        </w:rPr>
        <w:t>. When applied to the treatment area, the laser safely passes through the skin and is absorbed by the melanin within the hair follicle.</w:t>
      </w:r>
      <w:r w:rsidR="00FD1367" w:rsidRPr="00FD1367">
        <w:rPr>
          <w:vertAlign w:val="superscript"/>
          <w:lang w:val="en-US"/>
        </w:rPr>
        <w:t>1</w:t>
      </w:r>
      <w:r>
        <w:rPr>
          <w:lang w:val="en-US"/>
        </w:rPr>
        <w:t xml:space="preserve"> The thermal energy from the laser destroys the follicle. This disables the follicle from producing new hair.</w:t>
      </w:r>
      <w:bookmarkStart w:id="0" w:name="_GoBack"/>
      <w:r w:rsidR="00FD1367" w:rsidRPr="00FD1367">
        <w:rPr>
          <w:vertAlign w:val="superscript"/>
          <w:lang w:val="en-US"/>
        </w:rPr>
        <w:t>2</w:t>
      </w:r>
      <w:bookmarkEnd w:id="0"/>
    </w:p>
    <w:p w14:paraId="67777491" w14:textId="17053E1B" w:rsidR="005309DF" w:rsidRDefault="005309DF" w:rsidP="00461CA5">
      <w:pPr>
        <w:rPr>
          <w:lang w:val="en-US"/>
        </w:rPr>
      </w:pPr>
    </w:p>
    <w:p w14:paraId="3F2C4403" w14:textId="47520E9E" w:rsidR="00296FDA" w:rsidRDefault="00D160FA" w:rsidP="00461CA5">
      <w:pPr>
        <w:rPr>
          <w:lang w:val="en-US"/>
        </w:rPr>
      </w:pPr>
      <w:r>
        <w:rPr>
          <w:lang w:val="en-US"/>
        </w:rPr>
        <w:lastRenderedPageBreak/>
        <w:t>The hair removal laser is only effective on hair currently in the active (anagen) stage. However, only</w:t>
      </w:r>
      <w:r>
        <w:rPr>
          <w:lang w:val="en-US"/>
        </w:rPr>
        <w:t xml:space="preserve"> 30 percent of </w:t>
      </w:r>
      <w:r>
        <w:rPr>
          <w:lang w:val="en-US"/>
        </w:rPr>
        <w:t>hairs are in that stage at any given time. Therefore, to address all the hair within a given treatment area, it is essential to perform several laser sessions, usually spaced one month apart. Hairs that are not in the anagen stage during the fist laser session</w:t>
      </w:r>
      <w:r w:rsidR="009D037B">
        <w:rPr>
          <w:lang w:val="en-US"/>
        </w:rPr>
        <w:t xml:space="preserve"> will be in the anagen stage during the second or third session. </w:t>
      </w:r>
    </w:p>
    <w:p w14:paraId="3CCBF47D" w14:textId="6902A083" w:rsidR="009D037B" w:rsidRDefault="009D037B" w:rsidP="00461CA5">
      <w:pPr>
        <w:rPr>
          <w:lang w:val="en-US"/>
        </w:rPr>
      </w:pPr>
      <w:r>
        <w:rPr>
          <w:lang w:val="en-US"/>
        </w:rPr>
        <w:t xml:space="preserve">The exact number of treatments you may need depends on your body and the treatment area. Some areas of hair remain in the active stage longer than other areas of hair. Therefore, some areas require </w:t>
      </w:r>
      <w:r w:rsidR="005E699C">
        <w:rPr>
          <w:lang w:val="en-US"/>
        </w:rPr>
        <w:t>fewer</w:t>
      </w:r>
      <w:r>
        <w:rPr>
          <w:lang w:val="en-US"/>
        </w:rPr>
        <w:t xml:space="preserve"> treatments than others. </w:t>
      </w:r>
    </w:p>
    <w:p w14:paraId="144B9D7D" w14:textId="77777777" w:rsidR="00296FDA" w:rsidRPr="00F57D34" w:rsidRDefault="00296FDA" w:rsidP="00461CA5">
      <w:pPr>
        <w:rPr>
          <w:lang w:val="en-US"/>
        </w:rPr>
      </w:pPr>
    </w:p>
    <w:p w14:paraId="134A03CA" w14:textId="01E7A375" w:rsidR="005309DF" w:rsidRDefault="005309DF" w:rsidP="00461CA5">
      <w:pPr>
        <w:rPr>
          <w:lang w:val="en-US"/>
        </w:rPr>
      </w:pPr>
      <w:r w:rsidRPr="00F57D34">
        <w:rPr>
          <w:lang w:val="en-US"/>
        </w:rPr>
        <w:t>TREATMENT AREAS</w:t>
      </w:r>
    </w:p>
    <w:p w14:paraId="2E7682CA" w14:textId="13845D93" w:rsidR="009D037B" w:rsidRDefault="009D037B" w:rsidP="00461CA5">
      <w:pPr>
        <w:rPr>
          <w:lang w:val="en-US"/>
        </w:rPr>
      </w:pPr>
    </w:p>
    <w:p w14:paraId="6E7FC22A" w14:textId="4C8625C1" w:rsidR="005309DF" w:rsidRDefault="009D037B" w:rsidP="00461CA5">
      <w:pPr>
        <w:rPr>
          <w:lang w:val="en-US"/>
        </w:rPr>
      </w:pPr>
      <w:r>
        <w:rPr>
          <w:lang w:val="en-US"/>
        </w:rPr>
        <w:t xml:space="preserve">Cellular Intelligence can remove hair from head to toe. Starting at the top, laser hair removal is a great way to remove unwanted facial hair. Popular applications include </w:t>
      </w:r>
      <w:r w:rsidR="005E699C">
        <w:rPr>
          <w:lang w:val="en-US"/>
        </w:rPr>
        <w:t>sideburns</w:t>
      </w:r>
      <w:r>
        <w:rPr>
          <w:lang w:val="en-US"/>
        </w:rPr>
        <w:t xml:space="preserve">, upper lip hair, eyebrows, ear hair, and hair on the neck. Moving south, the hair removal laser can bare even the hairiest of chests. Removing hair from the stomach, the arms, and the back are also common treatment areas. Removing leg hair </w:t>
      </w:r>
      <w:r w:rsidR="005A712E">
        <w:rPr>
          <w:lang w:val="en-US"/>
        </w:rPr>
        <w:t>one of the most popular</w:t>
      </w:r>
      <w:r>
        <w:rPr>
          <w:lang w:val="en-US"/>
        </w:rPr>
        <w:t xml:space="preserve"> treatment area</w:t>
      </w:r>
      <w:r w:rsidR="005A712E">
        <w:rPr>
          <w:lang w:val="en-US"/>
        </w:rPr>
        <w:t>s</w:t>
      </w:r>
      <w:r>
        <w:rPr>
          <w:lang w:val="en-US"/>
        </w:rPr>
        <w:t xml:space="preserve">. This hair removal method can also permanently reduce hair from sensitive areas. This includes the </w:t>
      </w:r>
      <w:r w:rsidR="005E699C">
        <w:rPr>
          <w:lang w:val="en-US"/>
        </w:rPr>
        <w:t>underarms</w:t>
      </w:r>
      <w:r>
        <w:rPr>
          <w:lang w:val="en-US"/>
        </w:rPr>
        <w:t xml:space="preserve">, the toes and knuckles, and the bikini area. </w:t>
      </w:r>
    </w:p>
    <w:p w14:paraId="76197A63" w14:textId="77777777" w:rsidR="009D037B" w:rsidRPr="00F57D34" w:rsidRDefault="009D037B" w:rsidP="00461CA5">
      <w:pPr>
        <w:rPr>
          <w:lang w:val="en-US"/>
        </w:rPr>
      </w:pPr>
    </w:p>
    <w:p w14:paraId="2113EE4F" w14:textId="08D0021E" w:rsidR="005309DF" w:rsidRDefault="005309DF" w:rsidP="00461CA5">
      <w:pPr>
        <w:rPr>
          <w:lang w:val="en-US"/>
        </w:rPr>
      </w:pPr>
      <w:r w:rsidRPr="00F57D34">
        <w:rPr>
          <w:lang w:val="en-US"/>
        </w:rPr>
        <w:t>HOW MUCH DOES LASER HAIR REMOVAL COST?</w:t>
      </w:r>
    </w:p>
    <w:p w14:paraId="2EEDE82E" w14:textId="77F0F7C9" w:rsidR="009D037B" w:rsidRDefault="009D037B" w:rsidP="00461CA5">
      <w:pPr>
        <w:rPr>
          <w:lang w:val="en-US"/>
        </w:rPr>
      </w:pPr>
    </w:p>
    <w:p w14:paraId="725EDA5E" w14:textId="24D4AA31" w:rsidR="009D037B" w:rsidRPr="00F57D34" w:rsidRDefault="009D037B" w:rsidP="00461CA5">
      <w:pPr>
        <w:rPr>
          <w:lang w:val="en-US"/>
        </w:rPr>
      </w:pPr>
      <w:r>
        <w:rPr>
          <w:lang w:val="en-US"/>
        </w:rPr>
        <w:t xml:space="preserve">Because the number of laser sessions depends on several factors, laser hair removal cost varies per patient. During your complimentary consultation with Cellular Intelligence, we will discuss your areas of concern and aesthetic goals. </w:t>
      </w:r>
      <w:r w:rsidR="009F6B0B">
        <w:rPr>
          <w:lang w:val="en-US"/>
        </w:rPr>
        <w:t>From there, we can quote you laser hair removal prices and discuss financing options as well as ways to save on your overall cost. If this method of hair removal is right for you, we will customize a treatment plan that matches your body, your goals</w:t>
      </w:r>
      <w:r w:rsidR="005E699C">
        <w:rPr>
          <w:lang w:val="en-US"/>
        </w:rPr>
        <w:t>,</w:t>
      </w:r>
      <w:r w:rsidR="009F6B0B">
        <w:rPr>
          <w:lang w:val="en-US"/>
        </w:rPr>
        <w:t xml:space="preserve"> and your budget. </w:t>
      </w:r>
    </w:p>
    <w:p w14:paraId="7F7611CC" w14:textId="6F95A96E" w:rsidR="005309DF" w:rsidRPr="00F57D34" w:rsidRDefault="005309DF" w:rsidP="00461CA5">
      <w:pPr>
        <w:rPr>
          <w:lang w:val="en-US"/>
        </w:rPr>
      </w:pPr>
    </w:p>
    <w:p w14:paraId="2A026162" w14:textId="6DCD8964" w:rsidR="009F6B0B" w:rsidRDefault="009F6B0B" w:rsidP="00461CA5">
      <w:pPr>
        <w:rPr>
          <w:lang w:val="en-US"/>
        </w:rPr>
      </w:pPr>
      <w:r>
        <w:rPr>
          <w:lang w:val="en-US"/>
        </w:rPr>
        <w:t>DOES LASER HAIR REMOVAL HURT?</w:t>
      </w:r>
    </w:p>
    <w:p w14:paraId="011CC2A9" w14:textId="7525ECB1" w:rsidR="009F6B0B" w:rsidRDefault="009F6B0B" w:rsidP="00461CA5">
      <w:pPr>
        <w:rPr>
          <w:lang w:val="en-US"/>
        </w:rPr>
      </w:pPr>
      <w:r>
        <w:rPr>
          <w:lang w:val="en-US"/>
        </w:rPr>
        <w:t xml:space="preserve">It used to. However, advancements in laser technologies and advanced hair removal systems </w:t>
      </w:r>
      <w:r w:rsidR="005A712E">
        <w:rPr>
          <w:lang w:val="en-US"/>
        </w:rPr>
        <w:t>now make</w:t>
      </w:r>
      <w:r>
        <w:rPr>
          <w:lang w:val="en-US"/>
        </w:rPr>
        <w:t xml:space="preserve"> laser hair removal more comfortable than ever. Not only is the hair removal laser less painful,</w:t>
      </w:r>
      <w:r w:rsidR="005E699C">
        <w:rPr>
          <w:lang w:val="en-US"/>
        </w:rPr>
        <w:t xml:space="preserve"> but</w:t>
      </w:r>
      <w:r>
        <w:rPr>
          <w:lang w:val="en-US"/>
        </w:rPr>
        <w:t xml:space="preserve"> it is also more effective. Bigger spot sizes and more precisely calibrated lasers cover more hair in less time. This equates to </w:t>
      </w:r>
      <w:r w:rsidR="005E699C">
        <w:rPr>
          <w:lang w:val="en-US"/>
        </w:rPr>
        <w:t>fewer</w:t>
      </w:r>
      <w:r>
        <w:rPr>
          <w:lang w:val="en-US"/>
        </w:rPr>
        <w:t xml:space="preserve"> sessions overall.</w:t>
      </w:r>
    </w:p>
    <w:p w14:paraId="72E7DCC1" w14:textId="77777777" w:rsidR="009F6B0B" w:rsidRDefault="009F6B0B" w:rsidP="00461CA5">
      <w:pPr>
        <w:rPr>
          <w:lang w:val="en-US"/>
        </w:rPr>
      </w:pPr>
    </w:p>
    <w:p w14:paraId="5B91D792" w14:textId="0E388992" w:rsidR="005309DF" w:rsidRPr="00F57D34" w:rsidRDefault="005309DF" w:rsidP="00461CA5">
      <w:pPr>
        <w:rPr>
          <w:lang w:val="en-US"/>
        </w:rPr>
      </w:pPr>
      <w:r w:rsidRPr="00F57D34">
        <w:rPr>
          <w:lang w:val="en-US"/>
        </w:rPr>
        <w:t>LASER HAIR REMOVAL NEAR ME</w:t>
      </w:r>
    </w:p>
    <w:p w14:paraId="3DD15D9B" w14:textId="77777777" w:rsidR="005309DF" w:rsidRPr="00F57D34" w:rsidRDefault="005309DF" w:rsidP="00461CA5">
      <w:pPr>
        <w:rPr>
          <w:lang w:val="en-US"/>
        </w:rPr>
      </w:pPr>
    </w:p>
    <w:p w14:paraId="578F9CD0" w14:textId="0231ED22" w:rsidR="00461CA5" w:rsidRPr="00F57D34" w:rsidRDefault="005309DF" w:rsidP="00461CA5">
      <w:pPr>
        <w:rPr>
          <w:lang w:val="en-US"/>
        </w:rPr>
      </w:pPr>
      <w:r w:rsidRPr="00F57D34">
        <w:rPr>
          <w:lang w:val="en-US"/>
        </w:rPr>
        <w:t>Remove unwanted body hair and love the skin you're in.</w:t>
      </w:r>
      <w:r w:rsidR="00461CA5" w:rsidRPr="00F57D34">
        <w:rPr>
          <w:lang w:val="en-US"/>
        </w:rPr>
        <w:t xml:space="preserve"> Learn </w:t>
      </w:r>
      <w:r w:rsidRPr="00F57D34">
        <w:rPr>
          <w:lang w:val="en-US"/>
        </w:rPr>
        <w:t>how</w:t>
      </w:r>
      <w:r w:rsidR="00461CA5" w:rsidRPr="00F57D34">
        <w:rPr>
          <w:lang w:val="en-US"/>
        </w:rPr>
        <w:t xml:space="preserve"> by scheduling a free consultation with C</w:t>
      </w:r>
      <w:r w:rsidR="005A712E">
        <w:rPr>
          <w:lang w:val="en-US"/>
        </w:rPr>
        <w:t xml:space="preserve">ellular </w:t>
      </w:r>
      <w:r w:rsidR="00461CA5" w:rsidRPr="00F57D34">
        <w:rPr>
          <w:lang w:val="en-US"/>
        </w:rPr>
        <w:t>I</w:t>
      </w:r>
      <w:r w:rsidR="005A712E">
        <w:rPr>
          <w:lang w:val="en-US"/>
        </w:rPr>
        <w:t xml:space="preserve">ntelligence </w:t>
      </w:r>
      <w:r w:rsidR="00461CA5" w:rsidRPr="00F57D34">
        <w:rPr>
          <w:lang w:val="en-US"/>
        </w:rPr>
        <w:t xml:space="preserve">Medspa, the </w:t>
      </w:r>
      <w:r w:rsidRPr="00F57D34">
        <w:rPr>
          <w:lang w:val="en-US"/>
        </w:rPr>
        <w:t>premier skin and laser spa in</w:t>
      </w:r>
      <w:r w:rsidR="00461CA5" w:rsidRPr="00F57D34">
        <w:rPr>
          <w:lang w:val="en-US"/>
        </w:rPr>
        <w:t xml:space="preserve"> Chicago. Fill out the online form below or call C</w:t>
      </w:r>
      <w:r w:rsidR="005A712E">
        <w:rPr>
          <w:lang w:val="en-US"/>
        </w:rPr>
        <w:t xml:space="preserve">ellular </w:t>
      </w:r>
      <w:r w:rsidR="00461CA5" w:rsidRPr="00F57D34">
        <w:rPr>
          <w:lang w:val="en-US"/>
        </w:rPr>
        <w:t>I</w:t>
      </w:r>
      <w:r w:rsidR="005A712E">
        <w:rPr>
          <w:lang w:val="en-US"/>
        </w:rPr>
        <w:t xml:space="preserve">ntelligence </w:t>
      </w:r>
      <w:r w:rsidR="00461CA5" w:rsidRPr="00F57D34">
        <w:rPr>
          <w:lang w:val="en-US"/>
        </w:rPr>
        <w:t>at 312-255-1495 today.</w:t>
      </w:r>
    </w:p>
    <w:p w14:paraId="500B48B3" w14:textId="38A50E46" w:rsidR="002173D3" w:rsidRDefault="002173D3" w:rsidP="00461CA5">
      <w:pPr>
        <w:rPr>
          <w:lang w:val="en-US"/>
        </w:rPr>
      </w:pPr>
    </w:p>
    <w:p w14:paraId="2F0831A6" w14:textId="77777777" w:rsidR="00C537FA" w:rsidRDefault="00C537FA" w:rsidP="00C537FA">
      <w:r>
        <w:t>S</w:t>
      </w:r>
      <w:r w:rsidRPr="00F146F5">
        <w:t>OURCES:</w:t>
      </w:r>
    </w:p>
    <w:p w14:paraId="6865687F" w14:textId="77777777" w:rsidR="00C537FA" w:rsidRDefault="00C537FA" w:rsidP="00C537FA">
      <w:pPr>
        <w:pStyle w:val="NoSpacing"/>
      </w:pPr>
      <w:r>
        <w:rPr>
          <w:rFonts w:cstheme="minorHAnsi"/>
        </w:rPr>
        <w:t>¹</w:t>
      </w:r>
      <w:r>
        <w:t xml:space="preserve"> </w:t>
      </w:r>
      <w:hyperlink r:id="rId4" w:history="1">
        <w:r w:rsidRPr="00B57C5E">
          <w:rPr>
            <w:u w:val="single"/>
          </w:rPr>
          <w:t>Evidence-based review of hair removal using lasers and light sources.</w:t>
        </w:r>
      </w:hyperlink>
      <w:r w:rsidRPr="00B57C5E">
        <w:t xml:space="preserve"> Published in </w:t>
      </w:r>
      <w:r w:rsidRPr="00B57C5E">
        <w:rPr>
          <w:i/>
        </w:rPr>
        <w:t>the Journal of the European Academy of Dermatology and Venereology</w:t>
      </w:r>
      <w:r w:rsidRPr="00B57C5E">
        <w:t xml:space="preserve"> in 2006.</w:t>
      </w:r>
    </w:p>
    <w:p w14:paraId="1566BD03" w14:textId="77777777" w:rsidR="00C537FA" w:rsidRDefault="00C537FA" w:rsidP="00C537FA">
      <w:pPr>
        <w:pStyle w:val="NoSpacing"/>
      </w:pPr>
    </w:p>
    <w:p w14:paraId="216DCCA5" w14:textId="77777777" w:rsidR="00C537FA" w:rsidRDefault="00C537FA" w:rsidP="00C537FA">
      <w:r w:rsidRPr="00F146F5">
        <w:t xml:space="preserve">² </w:t>
      </w:r>
      <w:hyperlink r:id="rId5" w:history="1">
        <w:r w:rsidRPr="00F146F5">
          <w:rPr>
            <w:rStyle w:val="Hyperlink"/>
          </w:rPr>
          <w:t>Laser hair removal: a review.</w:t>
        </w:r>
      </w:hyperlink>
      <w:r w:rsidRPr="00F146F5">
        <w:t xml:space="preserve"> Published in the journal of </w:t>
      </w:r>
      <w:r w:rsidRPr="00F146F5">
        <w:rPr>
          <w:i/>
        </w:rPr>
        <w:t>Dermatological Surgery</w:t>
      </w:r>
      <w:r w:rsidRPr="00F146F5">
        <w:t xml:space="preserve"> in 2013.</w:t>
      </w:r>
    </w:p>
    <w:p w14:paraId="2F21640E" w14:textId="77777777" w:rsidR="00C537FA" w:rsidRPr="00F57D34" w:rsidRDefault="00C537FA" w:rsidP="00461CA5">
      <w:pPr>
        <w:rPr>
          <w:lang w:val="en-US"/>
        </w:rPr>
      </w:pPr>
    </w:p>
    <w:p w14:paraId="40C9FE54" w14:textId="77777777" w:rsidR="002173D3" w:rsidRPr="00F57D34" w:rsidRDefault="002173D3" w:rsidP="00461CA5">
      <w:pPr>
        <w:rPr>
          <w:lang w:val="en-US"/>
        </w:rPr>
      </w:pPr>
    </w:p>
    <w:p w14:paraId="00000031" w14:textId="77777777" w:rsidR="001C5248" w:rsidRPr="00F57D34" w:rsidRDefault="001C5248">
      <w:pPr>
        <w:spacing w:before="240" w:after="240" w:line="360" w:lineRule="auto"/>
        <w:ind w:left="720"/>
        <w:rPr>
          <w:b/>
          <w:lang w:val="en-US"/>
        </w:rPr>
      </w:pPr>
    </w:p>
    <w:sectPr w:rsidR="001C5248" w:rsidRPr="00F57D3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sjAwMbA0NjSwNLJU0lEKTi0uzszPAykwqQUApA7ofSwAAAA="/>
  </w:docVars>
  <w:rsids>
    <w:rsidRoot w:val="001C5248"/>
    <w:rsid w:val="001C5248"/>
    <w:rsid w:val="002173D3"/>
    <w:rsid w:val="00296FDA"/>
    <w:rsid w:val="00461CA5"/>
    <w:rsid w:val="005309DF"/>
    <w:rsid w:val="005A712E"/>
    <w:rsid w:val="005E699C"/>
    <w:rsid w:val="009D037B"/>
    <w:rsid w:val="009F6B0B"/>
    <w:rsid w:val="00A03CFA"/>
    <w:rsid w:val="00BC79AE"/>
    <w:rsid w:val="00C537FA"/>
    <w:rsid w:val="00D160FA"/>
    <w:rsid w:val="00DE3B5A"/>
    <w:rsid w:val="00F57D34"/>
    <w:rsid w:val="00FD1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54E83"/>
  <w15:docId w15:val="{8F0932B8-641F-4F71-BF91-D2752101F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hr"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C537FA"/>
    <w:rPr>
      <w:color w:val="0000FF"/>
      <w:u w:val="single"/>
    </w:rPr>
  </w:style>
  <w:style w:type="paragraph" w:styleId="NoSpacing">
    <w:name w:val="No Spacing"/>
    <w:uiPriority w:val="1"/>
    <w:qFormat/>
    <w:rsid w:val="00C537FA"/>
    <w:pPr>
      <w:spacing w:line="240" w:lineRule="auto"/>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ubmed/23332016" TargetMode="External"/><Relationship Id="rId4" Type="http://schemas.openxmlformats.org/officeDocument/2006/relationships/hyperlink" Target="https://www.ncbi.nlm.nih.gov/pubmed/164056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9</cp:revision>
  <dcterms:created xsi:type="dcterms:W3CDTF">2019-12-21T18:54:00Z</dcterms:created>
  <dcterms:modified xsi:type="dcterms:W3CDTF">2019-12-23T23:30:00Z</dcterms:modified>
</cp:coreProperties>
</file>